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</w:t>
      </w:r>
      <w:r>
        <w:t xml:space="preserve"> </w:t>
      </w:r>
      <w:r>
        <w:t xml:space="preserve">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uthor</dc:creator>
  <dc:language>en-GB</dc:language>
  <dc:subject>Version: 59aa474-dirty, Sat Apr 3 15:46:56 2021 +0200</dc:subject>
  <cp:keywords/>
  <dcterms:created xsi:type="dcterms:W3CDTF">2021-04-03T13:54:36Z</dcterms:created>
  <dcterms:modified xsi:type="dcterms:W3CDTF">2021-04-03T13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59aa474-dirty, Sat Apr 3 15:46:56 2021 +0200</vt:lpwstr>
  </property>
</Properties>
</file>